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f1ecb4</w:t>
        </w:r>
      </w:hyperlink>
      <w:r>
        <w:t xml:space="preserve"> </w:t>
      </w:r>
      <w:r>
        <w:t xml:space="preserve">on March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1f092626-a615-11ec-8182-70564a504d6f&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1f1de36d-a615-11ec-bc89-7a72574c7042&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0f1ecb4194c1c5862d3e039183da7cff9f87a6d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f1ecb4194c1c5862d3e039183da7cff9f87a6dd/" TargetMode="External" /><Relationship Type="http://schemas.openxmlformats.org/officeDocument/2006/relationships/hyperlink" Id="rId22" Target="https://greenelab.github.io/covid19-review/v/0f1ecb4194c1c5862d3e039183da7cff9f87a6dd/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1f092626-a615-11ec-8182-70564a504d6f&amp;url=L2dyYXBoaWNzL2NvdmlkLXZhY2NpbmUtdHJhY2tlci1nbG9iYWwtZGlzdHJpYnV0aW9u" TargetMode="External" /><Relationship Type="http://schemas.openxmlformats.org/officeDocument/2006/relationships/hyperlink" Id="rId1633" Target="https://www.bloomberg.com/tosv2.html?vid=&amp;uuid=1f1de36d-a615-11ec-bc89-7a72574c7042&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0f1ecb4194c1c5862d3e039183da7cff9f87a6dd"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f1ecb4194c1c5862d3e039183da7cff9f87a6dd/" TargetMode="External" /><Relationship Type="http://schemas.openxmlformats.org/officeDocument/2006/relationships/hyperlink" Id="rId22" Target="https://greenelab.github.io/covid19-review/v/0f1ecb4194c1c5862d3e039183da7cff9f87a6dd/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1f092626-a615-11ec-8182-70564a504d6f&amp;url=L2dyYXBoaWNzL2NvdmlkLXZhY2NpbmUtdHJhY2tlci1nbG9iYWwtZGlzdHJpYnV0aW9u" TargetMode="External" /><Relationship Type="http://schemas.openxmlformats.org/officeDocument/2006/relationships/hyperlink" Id="rId1633" Target="https://www.bloomberg.com/tosv2.html?vid=&amp;uuid=1f1de36d-a615-11ec-bc89-7a72574c7042&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17T17:16:10Z</dcterms:created>
  <dcterms:modified xsi:type="dcterms:W3CDTF">2022-03-17T17: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